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C87CB" w14:textId="77777777" w:rsidR="00232F8F" w:rsidRPr="00EF1544" w:rsidRDefault="00232F8F" w:rsidP="00232F8F">
      <w:pPr>
        <w:pStyle w:val="Ttulo1"/>
        <w:numPr>
          <w:ilvl w:val="0"/>
          <w:numId w:val="0"/>
        </w:numPr>
        <w:ind w:right="79"/>
        <w:jc w:val="center"/>
        <w:rPr>
          <w:rFonts w:asciiTheme="minorHAnsi" w:hAnsiTheme="minorHAnsi" w:cstheme="minorHAnsi"/>
        </w:rPr>
      </w:pPr>
      <w:r w:rsidRPr="00EF1544">
        <w:rPr>
          <w:rFonts w:asciiTheme="minorHAnsi" w:hAnsiTheme="minorHAnsi" w:cstheme="minorHAnsi"/>
        </w:rPr>
        <w:t>ANEXO VII - FORMULÁRIO PARA AUTODECLARAÇÃO ÉTNICO-RACIAL PARA PROCESSO DE INGRESSO DISCENTE</w:t>
      </w:r>
    </w:p>
    <w:p w14:paraId="3CC23D8E" w14:textId="77777777" w:rsidR="00232F8F" w:rsidRPr="00EF1544" w:rsidRDefault="00232F8F" w:rsidP="00232F8F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EF1544">
        <w:rPr>
          <w:rFonts w:asciiTheme="minorHAnsi" w:hAnsiTheme="minorHAnsi" w:cstheme="minorHAnsi"/>
          <w:b/>
          <w:bCs/>
          <w:sz w:val="24"/>
          <w:szCs w:val="24"/>
        </w:rPr>
        <w:t xml:space="preserve">Edital </w:t>
      </w:r>
      <w:r w:rsidRPr="00EF1544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Campus </w:t>
      </w:r>
      <w:r w:rsidRPr="00EF1544">
        <w:rPr>
          <w:rFonts w:asciiTheme="minorHAnsi" w:hAnsiTheme="minorHAnsi" w:cstheme="minorHAnsi"/>
          <w:b/>
          <w:bCs/>
          <w:sz w:val="24"/>
          <w:szCs w:val="24"/>
        </w:rPr>
        <w:t>Porto Alegre 42/2022</w:t>
      </w:r>
    </w:p>
    <w:p w14:paraId="02C03D04" w14:textId="77777777" w:rsidR="00232F8F" w:rsidRPr="00EF1544" w:rsidRDefault="00232F8F" w:rsidP="00232F8F">
      <w:pPr>
        <w:rPr>
          <w:rFonts w:asciiTheme="minorHAnsi" w:hAnsiTheme="minorHAnsi" w:cstheme="minorHAnsi"/>
        </w:rPr>
      </w:pPr>
    </w:p>
    <w:p w14:paraId="23F1806C" w14:textId="77777777" w:rsidR="00232F8F" w:rsidRPr="00EF1544" w:rsidRDefault="00232F8F" w:rsidP="00232F8F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EF1544">
        <w:rPr>
          <w:rFonts w:asciiTheme="minorHAnsi" w:hAnsiTheme="minorHAnsi" w:cstheme="minorHAnsi"/>
          <w:color w:val="000000"/>
        </w:rPr>
        <w:t xml:space="preserve">Eu, ______________________________________________________________________, RG: ______________________________, CPF:____________________________, declaro para o fim específico de concorrer à reserva de vagas destinadas a pretos e pardos no Processo de Ingresso Discente no Processo de Seleção para o curso de </w:t>
      </w:r>
      <w:r w:rsidRPr="00EF1544">
        <w:rPr>
          <w:rFonts w:asciiTheme="minorHAnsi" w:hAnsiTheme="minorHAnsi" w:cstheme="minorHAnsi"/>
          <w:b/>
          <w:bCs/>
          <w:color w:val="000000"/>
        </w:rPr>
        <w:t xml:space="preserve">Pós-graduação – Especialização em Gestão Empresarial </w:t>
      </w:r>
      <w:r w:rsidRPr="00EF1544">
        <w:rPr>
          <w:rFonts w:asciiTheme="minorHAnsi" w:hAnsiTheme="minorHAnsi" w:cstheme="minorHAnsi"/>
          <w:color w:val="000000"/>
        </w:rPr>
        <w:t>do Instituto Federal de Educação Ciência e Tecnologia do Rio Grande do Sul (IFRS) – Campus Porto Alegre, com base na Lei nº 12.711, de 29/08/2012, regulamentada pelo Decreto nº 7.824, de 11/10/2012, e implementada pela Portaria Normativa nº 18, do Ministério da Educação, de 11/10/2012, que sou: </w:t>
      </w:r>
    </w:p>
    <w:p w14:paraId="02D86B09" w14:textId="77777777" w:rsidR="00232F8F" w:rsidRPr="00EF1544" w:rsidRDefault="00232F8F" w:rsidP="00232F8F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EF1544">
        <w:rPr>
          <w:rFonts w:asciiTheme="minorHAnsi" w:hAnsiTheme="minorHAnsi" w:cstheme="minorHAnsi"/>
          <w:color w:val="000000"/>
        </w:rPr>
        <w:t>⃝ Preto </w:t>
      </w:r>
    </w:p>
    <w:p w14:paraId="438EDA70" w14:textId="77777777" w:rsidR="00232F8F" w:rsidRPr="00EF1544" w:rsidRDefault="00232F8F" w:rsidP="00232F8F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EF1544">
        <w:rPr>
          <w:rFonts w:asciiTheme="minorHAnsi" w:hAnsiTheme="minorHAnsi" w:cstheme="minorHAnsi"/>
          <w:color w:val="000000"/>
        </w:rPr>
        <w:t>⃝ Pardo </w:t>
      </w:r>
    </w:p>
    <w:p w14:paraId="5A5ECDEF" w14:textId="4F03AA79" w:rsidR="00232F8F" w:rsidRPr="00EF1544" w:rsidRDefault="00232F8F" w:rsidP="00232F8F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EF1544">
        <w:rPr>
          <w:rFonts w:asciiTheme="minorHAnsi" w:hAnsiTheme="minorHAnsi" w:cstheme="minorHAnsi"/>
          <w:color w:val="000000"/>
        </w:rPr>
        <w:t>⃝</w:t>
      </w:r>
      <w:r w:rsidR="00EF1544">
        <w:rPr>
          <w:rFonts w:asciiTheme="minorHAnsi" w:hAnsiTheme="minorHAnsi" w:cstheme="minorHAnsi"/>
          <w:color w:val="000000"/>
        </w:rPr>
        <w:t xml:space="preserve"> </w:t>
      </w:r>
      <w:r w:rsidRPr="00EF1544">
        <w:rPr>
          <w:rFonts w:asciiTheme="minorHAnsi" w:hAnsiTheme="minorHAnsi" w:cstheme="minorHAnsi"/>
          <w:color w:val="000000"/>
        </w:rPr>
        <w:t>Indígena da Etnia ____________________ Pertenço à Aldeia: ____________________ situada no Município de ____________________________________, no Estado ____. </w:t>
      </w:r>
    </w:p>
    <w:p w14:paraId="020F331A" w14:textId="77777777" w:rsidR="00232F8F" w:rsidRPr="00EF1544" w:rsidRDefault="00232F8F" w:rsidP="00232F8F">
      <w:pPr>
        <w:spacing w:after="240"/>
        <w:rPr>
          <w:rFonts w:asciiTheme="minorHAnsi" w:hAnsiTheme="minorHAnsi" w:cstheme="minorHAnsi"/>
        </w:rPr>
      </w:pPr>
    </w:p>
    <w:p w14:paraId="1C2827CB" w14:textId="77777777" w:rsidR="00232F8F" w:rsidRPr="00EF1544" w:rsidRDefault="00232F8F" w:rsidP="00232F8F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EF1544">
        <w:rPr>
          <w:rFonts w:asciiTheme="minorHAnsi" w:hAnsiTheme="minorHAnsi" w:cstheme="minorHAnsi"/>
          <w:color w:val="000000"/>
        </w:rPr>
        <w:t>Declaro também estar ciente que, se for comprovada falsidade desta declaração, a minha classificação no processo seletivo será tornada sem efeito, o que implicará em cancelamento da minha opção pelo sistema de reserva de vagas e consequente perda da vaga. </w:t>
      </w:r>
    </w:p>
    <w:p w14:paraId="4B8B44D4" w14:textId="77777777" w:rsidR="00232F8F" w:rsidRPr="00EF1544" w:rsidRDefault="00232F8F" w:rsidP="00232F8F">
      <w:pPr>
        <w:spacing w:after="240"/>
        <w:rPr>
          <w:rFonts w:asciiTheme="minorHAnsi" w:hAnsiTheme="minorHAnsi" w:cstheme="minorHAnsi"/>
        </w:rPr>
      </w:pPr>
    </w:p>
    <w:p w14:paraId="38DC5EB2" w14:textId="77777777" w:rsidR="00232F8F" w:rsidRPr="00EF1544" w:rsidRDefault="00232F8F" w:rsidP="00232F8F">
      <w:pPr>
        <w:pStyle w:val="NormalWeb"/>
        <w:spacing w:before="0" w:beforeAutospacing="0" w:after="0" w:afterAutospacing="0"/>
        <w:jc w:val="right"/>
        <w:rPr>
          <w:rFonts w:asciiTheme="minorHAnsi" w:hAnsiTheme="minorHAnsi" w:cstheme="minorHAnsi"/>
        </w:rPr>
      </w:pPr>
      <w:r w:rsidRPr="00EF1544">
        <w:rPr>
          <w:rFonts w:asciiTheme="minorHAnsi" w:hAnsiTheme="minorHAnsi" w:cstheme="minorHAnsi"/>
          <w:color w:val="000000"/>
        </w:rPr>
        <w:t xml:space="preserve">___________________________, _____ de _______________ </w:t>
      </w:r>
      <w:proofErr w:type="spellStart"/>
      <w:r w:rsidRPr="00EF1544">
        <w:rPr>
          <w:rFonts w:asciiTheme="minorHAnsi" w:hAnsiTheme="minorHAnsi" w:cstheme="minorHAnsi"/>
          <w:color w:val="000000"/>
        </w:rPr>
        <w:t>de</w:t>
      </w:r>
      <w:proofErr w:type="spellEnd"/>
      <w:r w:rsidRPr="00EF1544">
        <w:rPr>
          <w:rFonts w:asciiTheme="minorHAnsi" w:hAnsiTheme="minorHAnsi" w:cstheme="minorHAnsi"/>
          <w:color w:val="000000"/>
        </w:rPr>
        <w:t xml:space="preserve"> 20___. </w:t>
      </w:r>
    </w:p>
    <w:p w14:paraId="792998CB" w14:textId="77777777" w:rsidR="00232F8F" w:rsidRPr="00EF1544" w:rsidRDefault="00232F8F" w:rsidP="00232F8F">
      <w:pPr>
        <w:spacing w:after="240"/>
        <w:rPr>
          <w:rFonts w:asciiTheme="minorHAnsi" w:hAnsiTheme="minorHAnsi" w:cstheme="minorHAnsi"/>
        </w:rPr>
      </w:pPr>
      <w:r w:rsidRPr="00EF1544">
        <w:rPr>
          <w:rFonts w:asciiTheme="minorHAnsi" w:hAnsiTheme="minorHAnsi" w:cstheme="minorHAnsi"/>
        </w:rPr>
        <w:br/>
      </w:r>
    </w:p>
    <w:p w14:paraId="4BD7A48C" w14:textId="77777777" w:rsidR="00232F8F" w:rsidRPr="00EF1544" w:rsidRDefault="00232F8F" w:rsidP="00232F8F">
      <w:pPr>
        <w:pStyle w:val="NormalWeb"/>
        <w:spacing w:before="0" w:beforeAutospacing="0" w:after="0" w:afterAutospacing="0"/>
        <w:jc w:val="right"/>
        <w:rPr>
          <w:rFonts w:asciiTheme="minorHAnsi" w:hAnsiTheme="minorHAnsi" w:cstheme="minorHAnsi"/>
        </w:rPr>
      </w:pPr>
      <w:r w:rsidRPr="00EF1544">
        <w:rPr>
          <w:rFonts w:asciiTheme="minorHAnsi" w:hAnsiTheme="minorHAnsi" w:cstheme="minorHAnsi"/>
          <w:color w:val="000000"/>
        </w:rPr>
        <w:t>___________________________________ </w:t>
      </w:r>
    </w:p>
    <w:p w14:paraId="2AD071FE" w14:textId="77777777" w:rsidR="00232F8F" w:rsidRPr="00EF1544" w:rsidRDefault="00232F8F" w:rsidP="00232F8F">
      <w:pPr>
        <w:pStyle w:val="NormalWeb"/>
        <w:spacing w:before="0" w:beforeAutospacing="0" w:after="0" w:afterAutospacing="0"/>
        <w:jc w:val="right"/>
        <w:rPr>
          <w:rFonts w:asciiTheme="minorHAnsi" w:hAnsiTheme="minorHAnsi" w:cstheme="minorHAnsi"/>
        </w:rPr>
      </w:pPr>
      <w:r w:rsidRPr="00EF1544">
        <w:rPr>
          <w:rFonts w:asciiTheme="minorHAnsi" w:hAnsiTheme="minorHAnsi" w:cstheme="minorHAnsi"/>
          <w:color w:val="000000"/>
        </w:rPr>
        <w:t>Assinatura da/do declarante</w:t>
      </w:r>
    </w:p>
    <w:p w14:paraId="19B1DCAA" w14:textId="714697A5" w:rsidR="00232F8F" w:rsidRPr="00EF1544" w:rsidRDefault="00232F8F" w:rsidP="00232F8F">
      <w:pPr>
        <w:rPr>
          <w:rFonts w:asciiTheme="minorHAnsi" w:hAnsiTheme="minorHAnsi" w:cstheme="minorHAnsi"/>
          <w:sz w:val="24"/>
          <w:szCs w:val="24"/>
        </w:rPr>
      </w:pPr>
    </w:p>
    <w:sectPr w:rsidR="00232F8F" w:rsidRPr="00EF1544" w:rsidSect="00F15AA7">
      <w:headerReference w:type="default" r:id="rId8"/>
      <w:pgSz w:w="11900" w:h="16840"/>
      <w:pgMar w:top="2760" w:right="1410" w:bottom="280" w:left="1480" w:header="32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D5BC6" w14:textId="77777777" w:rsidR="007A0D5C" w:rsidRDefault="007A0D5C">
      <w:r>
        <w:separator/>
      </w:r>
    </w:p>
  </w:endnote>
  <w:endnote w:type="continuationSeparator" w:id="0">
    <w:p w14:paraId="1C1D2AC3" w14:textId="77777777" w:rsidR="007A0D5C" w:rsidRDefault="007A0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M Mono Medium">
    <w:charset w:val="00"/>
    <w:family w:val="modern"/>
    <w:pitch w:val="fixed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panose1 w:val="00000000000000000000"/>
    <w:charset w:val="00"/>
    <w:family w:val="roman"/>
    <w:notTrueType/>
    <w:pitch w:val="default"/>
  </w:font>
  <w:font w:name="Arial-ItalicMT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4E1FC" w14:textId="77777777" w:rsidR="007A0D5C" w:rsidRDefault="007A0D5C">
      <w:r>
        <w:separator/>
      </w:r>
    </w:p>
  </w:footnote>
  <w:footnote w:type="continuationSeparator" w:id="0">
    <w:p w14:paraId="03FE29E1" w14:textId="77777777" w:rsidR="007A0D5C" w:rsidRDefault="007A0D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B52B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F7486D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374D022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D7652D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6B4C66D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1025E8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5539894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4B9D1E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578FAF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7CF84A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1993B04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77A832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72B77E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386FAA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947009F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F760100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AADAE0B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1E29E2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F31A06D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FF571B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36EB64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2591B6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8B4F758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EC9186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0570656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00001F1" w14:textId="607597B4" w:rsidR="0049311D" w:rsidRDefault="0049311D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7F88C8B" w14:textId="01AE7E05" w:rsidR="00380FDA" w:rsidRDefault="00380FDA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noProof/>
        <w:sz w:val="24"/>
        <w:szCs w:val="24"/>
      </w:rPr>
      <w:drawing>
        <wp:inline distT="114300" distB="114300" distL="114300" distR="114300" wp14:anchorId="1E2535FF" wp14:editId="30CFA171">
          <wp:extent cx="790044" cy="709185"/>
          <wp:effectExtent l="0" t="0" r="0" b="0"/>
          <wp:docPr id="4" name="image2.png" descr="Desenho de personagem de desenho animado&#10;&#10;Descrição gerada automaticamente com confiança médi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6" name="image2.png" descr="Desenho de personagem de desenho animado&#10;&#10;Descrição gerada automaticamente com confiança médi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7163" cy="71557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000001F2" w14:textId="7534A6CE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MINISTÉRIO DA EDUCAÇÃO</w:t>
    </w:r>
  </w:p>
  <w:p w14:paraId="000001F3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Secretaria de Educação Profissional e Tecnológica</w:t>
    </w:r>
  </w:p>
  <w:p w14:paraId="000001F4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Instituto Federal de Educação, Ciência e Tecnologia do Rio Grande do Sul</w:t>
    </w:r>
  </w:p>
  <w:p w14:paraId="000001F5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i/>
        <w:sz w:val="20"/>
        <w:szCs w:val="20"/>
      </w:rPr>
      <w:t>Campus</w:t>
    </w:r>
    <w:r>
      <w:rPr>
        <w:rFonts w:ascii="Arial" w:eastAsia="Arial" w:hAnsi="Arial" w:cs="Arial"/>
        <w:sz w:val="20"/>
        <w:szCs w:val="20"/>
      </w:rPr>
      <w:t xml:space="preserve"> Porto Alegre</w:t>
    </w:r>
  </w:p>
  <w:p w14:paraId="000001F6" w14:textId="77777777" w:rsidR="0049311D" w:rsidRDefault="0049311D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B4B"/>
    <w:multiLevelType w:val="multilevel"/>
    <w:tmpl w:val="9CE0C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023F6F"/>
    <w:multiLevelType w:val="multilevel"/>
    <w:tmpl w:val="9C748AB4"/>
    <w:lvl w:ilvl="0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2" w15:restartNumberingAfterBreak="0">
    <w:nsid w:val="02703497"/>
    <w:multiLevelType w:val="multilevel"/>
    <w:tmpl w:val="C57C9FBA"/>
    <w:lvl w:ilvl="0">
      <w:start w:val="1"/>
      <w:numFmt w:val="decimal"/>
      <w:pStyle w:val="Ttulo1"/>
      <w:lvlText w:val="%1."/>
      <w:lvlJc w:val="left"/>
      <w:pPr>
        <w:ind w:left="993" w:firstLine="0"/>
      </w:p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284" w:firstLine="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ind w:left="284" w:firstLine="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ind w:left="284" w:firstLine="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ind w:left="284" w:firstLine="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ind w:left="284" w:firstLine="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ind w:left="284" w:firstLine="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ind w:left="284" w:firstLine="0"/>
      </w:pPr>
      <w:rPr>
        <w:rFonts w:hint="default"/>
        <w:u w:val="none"/>
      </w:rPr>
    </w:lvl>
  </w:abstractNum>
  <w:abstractNum w:abstractNumId="3" w15:restartNumberingAfterBreak="0">
    <w:nsid w:val="09F07F0C"/>
    <w:multiLevelType w:val="multilevel"/>
    <w:tmpl w:val="A35C7C92"/>
    <w:lvl w:ilvl="0">
      <w:start w:val="1"/>
      <w:numFmt w:val="lowerLetter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4" w15:restartNumberingAfterBreak="0">
    <w:nsid w:val="15E77CD9"/>
    <w:multiLevelType w:val="multilevel"/>
    <w:tmpl w:val="B33A4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9C7301"/>
    <w:multiLevelType w:val="multilevel"/>
    <w:tmpl w:val="7E945A48"/>
    <w:lvl w:ilvl="0">
      <w:start w:val="1"/>
      <w:numFmt w:val="lowerLetter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6" w15:restartNumberingAfterBreak="0">
    <w:nsid w:val="452E3A81"/>
    <w:multiLevelType w:val="hybridMultilevel"/>
    <w:tmpl w:val="68700CBA"/>
    <w:lvl w:ilvl="0" w:tplc="22B2877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4DB441B8"/>
    <w:multiLevelType w:val="hybridMultilevel"/>
    <w:tmpl w:val="D53A99E8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990E75"/>
    <w:multiLevelType w:val="hybridMultilevel"/>
    <w:tmpl w:val="46F45D5A"/>
    <w:lvl w:ilvl="0" w:tplc="BAB67F48">
      <w:start w:val="1"/>
      <w:numFmt w:val="bullet"/>
      <w:lvlText w:val="□"/>
      <w:lvlJc w:val="left"/>
      <w:pPr>
        <w:ind w:left="720" w:hanging="360"/>
      </w:pPr>
      <w:rPr>
        <w:rFonts w:ascii="DM Mono Medium" w:hAnsi="DM Mono Medium" w:hint="default"/>
        <w:sz w:val="36"/>
        <w:szCs w:val="3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222EC3"/>
    <w:multiLevelType w:val="multilevel"/>
    <w:tmpl w:val="604E0C1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0" w15:restartNumberingAfterBreak="0">
    <w:nsid w:val="73D4606A"/>
    <w:multiLevelType w:val="hybridMultilevel"/>
    <w:tmpl w:val="218A056E"/>
    <w:lvl w:ilvl="0" w:tplc="BAB67F48">
      <w:start w:val="1"/>
      <w:numFmt w:val="bullet"/>
      <w:lvlText w:val="□"/>
      <w:lvlJc w:val="left"/>
      <w:pPr>
        <w:ind w:left="720" w:hanging="360"/>
      </w:pPr>
      <w:rPr>
        <w:rFonts w:ascii="DM Mono Medium" w:hAnsi="DM Mono Medium" w:hint="default"/>
        <w:sz w:val="36"/>
        <w:szCs w:val="3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C5B74"/>
    <w:multiLevelType w:val="multilevel"/>
    <w:tmpl w:val="9CE0C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4274088">
    <w:abstractNumId w:val="3"/>
  </w:num>
  <w:num w:numId="2" w16cid:durableId="1932158277">
    <w:abstractNumId w:val="2"/>
  </w:num>
  <w:num w:numId="3" w16cid:durableId="1147743242">
    <w:abstractNumId w:val="1"/>
  </w:num>
  <w:num w:numId="4" w16cid:durableId="2103867438">
    <w:abstractNumId w:val="5"/>
  </w:num>
  <w:num w:numId="5" w16cid:durableId="1110785538">
    <w:abstractNumId w:val="9"/>
  </w:num>
  <w:num w:numId="6" w16cid:durableId="336856294">
    <w:abstractNumId w:val="6"/>
  </w:num>
  <w:num w:numId="7" w16cid:durableId="1570575937">
    <w:abstractNumId w:val="2"/>
  </w:num>
  <w:num w:numId="8" w16cid:durableId="1392578165">
    <w:abstractNumId w:val="7"/>
  </w:num>
  <w:num w:numId="9" w16cid:durableId="530142859">
    <w:abstractNumId w:val="8"/>
  </w:num>
  <w:num w:numId="10" w16cid:durableId="1603882148">
    <w:abstractNumId w:val="10"/>
  </w:num>
  <w:num w:numId="11" w16cid:durableId="1494835010">
    <w:abstractNumId w:val="4"/>
  </w:num>
  <w:num w:numId="12" w16cid:durableId="1259173547">
    <w:abstractNumId w:val="0"/>
  </w:num>
  <w:num w:numId="13" w16cid:durableId="2145898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Q0NjIyMDQ2NLJU0lEKTi0uzszPAykwrQUAxR9ZbywAAAA="/>
  </w:docVars>
  <w:rsids>
    <w:rsidRoot w:val="0049311D"/>
    <w:rsid w:val="00012FA3"/>
    <w:rsid w:val="0008766D"/>
    <w:rsid w:val="00127FEA"/>
    <w:rsid w:val="001A78F5"/>
    <w:rsid w:val="001E4E40"/>
    <w:rsid w:val="00205D3B"/>
    <w:rsid w:val="00232F8F"/>
    <w:rsid w:val="0028778E"/>
    <w:rsid w:val="00380FDA"/>
    <w:rsid w:val="0038494E"/>
    <w:rsid w:val="0038762B"/>
    <w:rsid w:val="004857AB"/>
    <w:rsid w:val="0049311D"/>
    <w:rsid w:val="004B3D52"/>
    <w:rsid w:val="004D16C5"/>
    <w:rsid w:val="0052533E"/>
    <w:rsid w:val="00531AA6"/>
    <w:rsid w:val="00536987"/>
    <w:rsid w:val="00586D73"/>
    <w:rsid w:val="005A489B"/>
    <w:rsid w:val="005A74E6"/>
    <w:rsid w:val="005C0060"/>
    <w:rsid w:val="005C6533"/>
    <w:rsid w:val="005D6103"/>
    <w:rsid w:val="006042B3"/>
    <w:rsid w:val="00614895"/>
    <w:rsid w:val="006B5B76"/>
    <w:rsid w:val="006E2AF2"/>
    <w:rsid w:val="006F4F72"/>
    <w:rsid w:val="006F7EA6"/>
    <w:rsid w:val="0073618F"/>
    <w:rsid w:val="007A0D5C"/>
    <w:rsid w:val="007B4D77"/>
    <w:rsid w:val="00835FF4"/>
    <w:rsid w:val="008C125A"/>
    <w:rsid w:val="00C8066C"/>
    <w:rsid w:val="00CA38B7"/>
    <w:rsid w:val="00CF76CC"/>
    <w:rsid w:val="00D00FC8"/>
    <w:rsid w:val="00D141C4"/>
    <w:rsid w:val="00D64E0D"/>
    <w:rsid w:val="00D95AF5"/>
    <w:rsid w:val="00EA758D"/>
    <w:rsid w:val="00EF1544"/>
    <w:rsid w:val="00EF21B6"/>
    <w:rsid w:val="00F00AFB"/>
    <w:rsid w:val="00F15AA7"/>
    <w:rsid w:val="00FA12C9"/>
    <w:rsid w:val="00FB6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35BA86"/>
  <w15:docId w15:val="{2FFCD2C5-9FFC-4CB6-8A0E-D6A7D0178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PT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D52"/>
  </w:style>
  <w:style w:type="paragraph" w:styleId="Ttulo1">
    <w:name w:val="heading 1"/>
    <w:basedOn w:val="Normal"/>
    <w:link w:val="Ttulo1Char"/>
    <w:uiPriority w:val="9"/>
    <w:qFormat/>
    <w:rsid w:val="00FA12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before="240" w:after="120"/>
      <w:ind w:left="0" w:right="709"/>
      <w:outlineLvl w:val="0"/>
    </w:pPr>
    <w:rPr>
      <w:rFonts w:ascii="Times New Roman" w:hAnsi="Times New Roman" w:cs="Times New Roman"/>
      <w:b/>
      <w:color w:val="000000"/>
      <w:sz w:val="24"/>
      <w:szCs w:val="24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221" w:right="1516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fontstyle01">
    <w:name w:val="fontstyle01"/>
    <w:basedOn w:val="Fontepargpadro"/>
    <w:rsid w:val="00A56B24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A56B24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table" w:styleId="Tabelacomgrade">
    <w:name w:val="Table Grid"/>
    <w:basedOn w:val="Tabelanormal"/>
    <w:uiPriority w:val="39"/>
    <w:rsid w:val="002D708B"/>
    <w:rPr>
      <w:lang w:val="pt-B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6F043E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C535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C535B"/>
    <w:rPr>
      <w:rFonts w:ascii="Tahoma" w:eastAsia="Calibri" w:hAnsi="Tahoma" w:cs="Tahoma"/>
      <w:sz w:val="16"/>
      <w:szCs w:val="16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CC535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C535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C535B"/>
    <w:rPr>
      <w:rFonts w:ascii="Calibri" w:eastAsia="Calibri" w:hAnsi="Calibri" w:cs="Calibri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C535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C535B"/>
    <w:rPr>
      <w:rFonts w:ascii="Calibri" w:eastAsia="Calibri" w:hAnsi="Calibri" w:cs="Calibri"/>
      <w:b/>
      <w:bCs/>
      <w:sz w:val="20"/>
      <w:szCs w:val="20"/>
      <w:lang w:val="pt-PT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</w:tblPr>
  </w:style>
  <w:style w:type="table" w:customStyle="1" w:styleId="a1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1"/>
    <w:tblPr>
      <w:tblStyleRowBandSize w:val="1"/>
      <w:tblStyleColBandSize w:val="1"/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380FD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80FDA"/>
  </w:style>
  <w:style w:type="paragraph" w:styleId="Rodap">
    <w:name w:val="footer"/>
    <w:basedOn w:val="Normal"/>
    <w:link w:val="RodapChar"/>
    <w:uiPriority w:val="99"/>
    <w:unhideWhenUsed/>
    <w:rsid w:val="00380FD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380FDA"/>
  </w:style>
  <w:style w:type="character" w:customStyle="1" w:styleId="Ttulo1Char">
    <w:name w:val="Título 1 Char"/>
    <w:basedOn w:val="Fontepargpadro"/>
    <w:link w:val="Ttulo1"/>
    <w:uiPriority w:val="9"/>
    <w:rsid w:val="00FB659F"/>
    <w:rPr>
      <w:rFonts w:ascii="Times New Roman" w:hAnsi="Times New Roman" w:cs="Times New Roman"/>
      <w:b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B3D5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4857AB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5D61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0419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5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eUl9pgWMKhYgMo2XeDZrfqC/7g==">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et</dc:creator>
  <cp:lastModifiedBy>Verinha Martins</cp:lastModifiedBy>
  <cp:revision>3</cp:revision>
  <cp:lastPrinted>2022-10-18T13:05:00Z</cp:lastPrinted>
  <dcterms:created xsi:type="dcterms:W3CDTF">2022-10-18T13:11:00Z</dcterms:created>
  <dcterms:modified xsi:type="dcterms:W3CDTF">2022-10-18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9T00:00:00Z</vt:filetime>
  </property>
  <property fmtid="{D5CDD505-2E9C-101B-9397-08002B2CF9AE}" pid="3" name="Creator">
    <vt:lpwstr>PDFCreator 2.4.1.13</vt:lpwstr>
  </property>
  <property fmtid="{D5CDD505-2E9C-101B-9397-08002B2CF9AE}" pid="4" name="LastSaved">
    <vt:filetime>2021-06-11T00:00:00Z</vt:filetime>
  </property>
  <property fmtid="{D5CDD505-2E9C-101B-9397-08002B2CF9AE}" pid="5" name="GrammarlyDocumentId">
    <vt:lpwstr>55f4542295e51d9cbc05194f24c0f384c1fe6ae37dbe1912ae1a3b38ebb0f24d</vt:lpwstr>
  </property>
</Properties>
</file>